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ADF25" w14:textId="77777777" w:rsidR="00022A8F" w:rsidRDefault="00022A8F" w:rsidP="00022A8F">
      <w:pPr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e macro application can be run from CATIA. For the macro to be available, the library that contains the two essential macros must be added to the macro libraries.</w:t>
      </w:r>
    </w:p>
    <w:p w14:paraId="132F5182" w14:textId="77777777" w:rsidR="00022A8F" w:rsidRDefault="00022A8F" w:rsidP="00022A8F">
      <w:pPr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fter the macros are available in the visual basics editor, the application can be run using the Tools </w:t>
      </w:r>
      <w:r w:rsidRPr="00334340">
        <w:rPr>
          <w:rFonts w:ascii="Calibri" w:eastAsia="Calibri" w:hAnsi="Calibri" w:cs="Calibri"/>
          <w:sz w:val="24"/>
          <w:szCs w:val="24"/>
        </w:rPr>
        <w:sym w:font="Wingdings" w:char="F0E0"/>
      </w:r>
      <w:r>
        <w:rPr>
          <w:rFonts w:ascii="Calibri" w:eastAsia="Calibri" w:hAnsi="Calibri" w:cs="Calibri"/>
          <w:sz w:val="24"/>
          <w:szCs w:val="24"/>
        </w:rPr>
        <w:t xml:space="preserve"> Macro </w:t>
      </w:r>
      <w:r w:rsidRPr="00334340">
        <w:rPr>
          <w:rFonts w:ascii="Calibri" w:eastAsia="Calibri" w:hAnsi="Calibri" w:cs="Calibri"/>
          <w:sz w:val="24"/>
          <w:szCs w:val="24"/>
        </w:rPr>
        <w:sym w:font="Wingdings" w:char="F0E0"/>
      </w:r>
      <w:r>
        <w:rPr>
          <w:rFonts w:ascii="Calibri" w:eastAsia="Calibri" w:hAnsi="Calibri" w:cs="Calibri"/>
          <w:sz w:val="24"/>
          <w:szCs w:val="24"/>
        </w:rPr>
        <w:t xml:space="preserve">Macros </w:t>
      </w:r>
      <w:r w:rsidRPr="00334340">
        <w:rPr>
          <w:rFonts w:ascii="Calibri" w:eastAsia="Calibri" w:hAnsi="Calibri" w:cs="Calibri"/>
          <w:sz w:val="24"/>
          <w:szCs w:val="24"/>
        </w:rPr>
        <w:sym w:font="Wingdings" w:char="F0E0"/>
      </w:r>
      <w:r>
        <w:rPr>
          <w:rFonts w:ascii="Calibri" w:eastAsia="Calibri" w:hAnsi="Calibri" w:cs="Calibri"/>
          <w:sz w:val="24"/>
          <w:szCs w:val="24"/>
        </w:rPr>
        <w:t xml:space="preserve"> Functionality (macro library) </w:t>
      </w:r>
      <w:r w:rsidRPr="00902541">
        <w:rPr>
          <w:rFonts w:ascii="Calibri" w:eastAsia="Calibri" w:hAnsi="Calibri" w:cs="Calibri"/>
          <w:sz w:val="24"/>
          <w:szCs w:val="24"/>
        </w:rPr>
        <w:sym w:font="Wingdings" w:char="F0E0"/>
      </w:r>
      <w:r>
        <w:rPr>
          <w:rFonts w:ascii="Calibri" w:eastAsia="Calibri" w:hAnsi="Calibri" w:cs="Calibri"/>
          <w:sz w:val="24"/>
          <w:szCs w:val="24"/>
        </w:rPr>
        <w:t>TableGenerator (assembly macro) or by pressing Alt + F11 and using the F5 method of running the same macro in the same macro library.</w:t>
      </w:r>
    </w:p>
    <w:p w14:paraId="1956A226" w14:textId="77777777" w:rsidR="00022A8F" w:rsidRDefault="00022A8F" w:rsidP="00022A8F">
      <w:pPr>
        <w:jc w:val="center"/>
        <w:rPr>
          <w:rFonts w:ascii="Calibri" w:eastAsia="Calibri" w:hAnsi="Calibri" w:cs="Calibri"/>
          <w:sz w:val="24"/>
          <w:szCs w:val="24"/>
        </w:rPr>
      </w:pPr>
      <w:r w:rsidRPr="00365EA3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611B18A4" wp14:editId="678D3FF1">
            <wp:extent cx="4982308" cy="2855396"/>
            <wp:effectExtent l="0" t="0" r="0" b="2540"/>
            <wp:docPr id="5" name="Картина 4">
              <a:extLst xmlns:a="http://schemas.openxmlformats.org/drawingml/2006/main">
                <a:ext uri="{FF2B5EF4-FFF2-40B4-BE49-F238E27FC236}">
                  <a16:creationId xmlns:a16="http://schemas.microsoft.com/office/drawing/2014/main" id="{E0F01F48-34FD-422A-9C4C-7A4D6D00CD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4">
                      <a:extLst>
                        <a:ext uri="{FF2B5EF4-FFF2-40B4-BE49-F238E27FC236}">
                          <a16:creationId xmlns:a16="http://schemas.microsoft.com/office/drawing/2014/main" id="{E0F01F48-34FD-422A-9C4C-7A4D6D00CD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"/>
                    <a:srcRect r="26065" b="24671"/>
                    <a:stretch/>
                  </pic:blipFill>
                  <pic:spPr bwMode="auto">
                    <a:xfrm>
                      <a:off x="0" y="0"/>
                      <a:ext cx="4997541" cy="2864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974EF1" w14:textId="77777777" w:rsidR="00022A8F" w:rsidRDefault="00022A8F" w:rsidP="00022A8F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is is the assembly macro inside the visual basics of CATIA.</w:t>
      </w:r>
    </w:p>
    <w:p w14:paraId="66BC43CC" w14:textId="77777777" w:rsidR="00022A8F" w:rsidRDefault="00022A8F" w:rsidP="00022A8F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e macro can be run with or without a part being loaded.</w:t>
      </w:r>
    </w:p>
    <w:p w14:paraId="5F81D78D" w14:textId="77777777" w:rsidR="00022A8F" w:rsidRDefault="00022A8F" w:rsidP="00022A8F">
      <w:pPr>
        <w:jc w:val="center"/>
        <w:rPr>
          <w:rFonts w:ascii="Calibri" w:eastAsia="Calibri" w:hAnsi="Calibri" w:cs="Calibri"/>
          <w:sz w:val="24"/>
          <w:szCs w:val="24"/>
        </w:rPr>
      </w:pPr>
      <w:r w:rsidRPr="00365EA3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30DADDC3" wp14:editId="577A5A2E">
            <wp:extent cx="4545659" cy="2556933"/>
            <wp:effectExtent l="0" t="0" r="7620" b="0"/>
            <wp:docPr id="4" name="Картина 3">
              <a:extLst xmlns:a="http://schemas.openxmlformats.org/drawingml/2006/main">
                <a:ext uri="{FF2B5EF4-FFF2-40B4-BE49-F238E27FC236}">
                  <a16:creationId xmlns:a16="http://schemas.microsoft.com/office/drawing/2014/main" id="{EB2A8866-583C-4F28-BA89-CC6C5809E66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3">
                      <a:extLst>
                        <a:ext uri="{FF2B5EF4-FFF2-40B4-BE49-F238E27FC236}">
                          <a16:creationId xmlns:a16="http://schemas.microsoft.com/office/drawing/2014/main" id="{EB2A8866-583C-4F28-BA89-CC6C5809E66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45659" cy="2556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73263" w14:textId="77777777" w:rsidR="00022A8F" w:rsidRDefault="00022A8F" w:rsidP="00022A8F">
      <w:pPr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f there is not part loaded, it prompts the user to select a part that will be edited.</w:t>
      </w:r>
    </w:p>
    <w:p w14:paraId="4794C499" w14:textId="77777777" w:rsidR="00022A8F" w:rsidRDefault="00022A8F" w:rsidP="00022A8F">
      <w:pPr>
        <w:rPr>
          <w:rFonts w:ascii="Calibri" w:eastAsia="Calibri" w:hAnsi="Calibri" w:cs="Calibri"/>
          <w:sz w:val="24"/>
          <w:szCs w:val="24"/>
        </w:rPr>
      </w:pPr>
    </w:p>
    <w:p w14:paraId="31470A1C" w14:textId="77777777" w:rsidR="00022A8F" w:rsidRDefault="00022A8F" w:rsidP="00022A8F">
      <w:pPr>
        <w:jc w:val="center"/>
        <w:rPr>
          <w:rFonts w:ascii="Calibri" w:eastAsia="Calibri" w:hAnsi="Calibri" w:cs="Calibri"/>
          <w:sz w:val="24"/>
          <w:szCs w:val="24"/>
        </w:rPr>
      </w:pPr>
      <w:r w:rsidRPr="003F4F92">
        <w:rPr>
          <w:noProof/>
        </w:rPr>
        <w:lastRenderedPageBreak/>
        <w:drawing>
          <wp:inline distT="0" distB="0" distL="0" distR="0" wp14:anchorId="0BE27679" wp14:editId="09E7B8AE">
            <wp:extent cx="2572385" cy="2051274"/>
            <wp:effectExtent l="0" t="0" r="0" b="6350"/>
            <wp:docPr id="24" name="Картина 5">
              <a:extLst xmlns:a="http://schemas.openxmlformats.org/drawingml/2006/main">
                <a:ext uri="{FF2B5EF4-FFF2-40B4-BE49-F238E27FC236}">
                  <a16:creationId xmlns:a16="http://schemas.microsoft.com/office/drawing/2014/main" id="{07586FCB-F27E-49D2-A447-DEF9B6E2193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5">
                      <a:extLst>
                        <a:ext uri="{FF2B5EF4-FFF2-40B4-BE49-F238E27FC236}">
                          <a16:creationId xmlns:a16="http://schemas.microsoft.com/office/drawing/2014/main" id="{07586FCB-F27E-49D2-A447-DEF9B6E2193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l="-367" t="-1522" r="46580" b="25272"/>
                    <a:stretch/>
                  </pic:blipFill>
                  <pic:spPr bwMode="auto">
                    <a:xfrm>
                      <a:off x="0" y="0"/>
                      <a:ext cx="2573517" cy="20521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5B9690" w14:textId="77777777" w:rsidR="00022A8F" w:rsidRDefault="00022A8F" w:rsidP="00022A8F">
      <w:pPr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r if there is already a part loaded the macro will do the channel generation on that part.</w:t>
      </w:r>
    </w:p>
    <w:p w14:paraId="0DABC33E" w14:textId="77777777" w:rsidR="00022A8F" w:rsidRDefault="00022A8F" w:rsidP="00022A8F">
      <w:pPr>
        <w:jc w:val="center"/>
        <w:rPr>
          <w:rFonts w:ascii="Calibri" w:eastAsia="Calibri" w:hAnsi="Calibri" w:cs="Calibri"/>
          <w:sz w:val="24"/>
          <w:szCs w:val="24"/>
        </w:rPr>
      </w:pPr>
      <w:r w:rsidRPr="003F4F92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19A4B1F2" wp14:editId="5E4B565F">
            <wp:extent cx="4307840" cy="2215662"/>
            <wp:effectExtent l="0" t="0" r="0" b="0"/>
            <wp:docPr id="3" name="Картина 9">
              <a:extLst xmlns:a="http://schemas.openxmlformats.org/drawingml/2006/main">
                <a:ext uri="{FF2B5EF4-FFF2-40B4-BE49-F238E27FC236}">
                  <a16:creationId xmlns:a16="http://schemas.microsoft.com/office/drawing/2014/main" id="{BD971E00-7E7A-4B92-BB53-B7DE89679E4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9">
                      <a:extLst>
                        <a:ext uri="{FF2B5EF4-FFF2-40B4-BE49-F238E27FC236}">
                          <a16:creationId xmlns:a16="http://schemas.microsoft.com/office/drawing/2014/main" id="{BD971E00-7E7A-4B92-BB53-B7DE89679E4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t="5480" r="5594" b="8199"/>
                    <a:stretch/>
                  </pic:blipFill>
                  <pic:spPr bwMode="auto">
                    <a:xfrm>
                      <a:off x="0" y="0"/>
                      <a:ext cx="4309520" cy="2216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6DEC74" w14:textId="77777777" w:rsidR="00022A8F" w:rsidRDefault="00022A8F" w:rsidP="00022A8F">
      <w:pPr>
        <w:rPr>
          <w:rFonts w:ascii="Calibri" w:eastAsia="Calibri" w:hAnsi="Calibri" w:cs="Calibri"/>
          <w:sz w:val="24"/>
          <w:szCs w:val="24"/>
        </w:rPr>
      </w:pPr>
    </w:p>
    <w:p w14:paraId="4114EA31" w14:textId="77777777" w:rsidR="00022A8F" w:rsidRDefault="00022A8F" w:rsidP="00022A8F">
      <w:pPr>
        <w:jc w:val="center"/>
        <w:rPr>
          <w:rFonts w:ascii="Calibri" w:eastAsia="Calibri" w:hAnsi="Calibri" w:cs="Calibri"/>
          <w:sz w:val="24"/>
          <w:szCs w:val="24"/>
        </w:rPr>
      </w:pPr>
      <w:r w:rsidRPr="008D6A9F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0B3D62F7" wp14:editId="4D0A5926">
            <wp:extent cx="2560955" cy="1717430"/>
            <wp:effectExtent l="0" t="0" r="0" b="0"/>
            <wp:docPr id="27" name="Картина 5">
              <a:extLst xmlns:a="http://schemas.openxmlformats.org/drawingml/2006/main">
                <a:ext uri="{FF2B5EF4-FFF2-40B4-BE49-F238E27FC236}">
                  <a16:creationId xmlns:a16="http://schemas.microsoft.com/office/drawing/2014/main" id="{06AC16FB-E02B-46E9-A3F9-97B9C83372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5">
                      <a:extLst>
                        <a:ext uri="{FF2B5EF4-FFF2-40B4-BE49-F238E27FC236}">
                          <a16:creationId xmlns:a16="http://schemas.microsoft.com/office/drawing/2014/main" id="{06AC16FB-E02B-46E9-A3F9-97B9C83372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r="43878" b="33090"/>
                    <a:stretch/>
                  </pic:blipFill>
                  <pic:spPr bwMode="auto">
                    <a:xfrm>
                      <a:off x="0" y="0"/>
                      <a:ext cx="2561950" cy="1718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6941A6" w14:textId="77777777" w:rsidR="00022A8F" w:rsidRDefault="00022A8F" w:rsidP="00022A8F">
      <w:pPr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en it prompts the user again, but this time it requires a datasheet that contains the positions of the channels.</w:t>
      </w:r>
    </w:p>
    <w:p w14:paraId="13087412" w14:textId="77777777" w:rsidR="00022A8F" w:rsidRDefault="00022A8F" w:rsidP="00022A8F">
      <w:pPr>
        <w:jc w:val="center"/>
        <w:rPr>
          <w:rFonts w:ascii="Calibri" w:eastAsia="Calibri" w:hAnsi="Calibri" w:cs="Calibri"/>
          <w:sz w:val="24"/>
          <w:szCs w:val="24"/>
        </w:rPr>
      </w:pPr>
      <w:r w:rsidRPr="008D6A9F">
        <w:rPr>
          <w:rFonts w:ascii="Calibri" w:eastAsia="Calibri" w:hAnsi="Calibri" w:cs="Calibri"/>
          <w:noProof/>
          <w:sz w:val="24"/>
          <w:szCs w:val="24"/>
        </w:rPr>
        <w:lastRenderedPageBreak/>
        <w:drawing>
          <wp:inline distT="0" distB="0" distL="0" distR="0" wp14:anchorId="210AE238" wp14:editId="399548E6">
            <wp:extent cx="4210348" cy="1641231"/>
            <wp:effectExtent l="0" t="0" r="0" b="0"/>
            <wp:docPr id="26" name="Картина 9">
              <a:extLst xmlns:a="http://schemas.openxmlformats.org/drawingml/2006/main">
                <a:ext uri="{FF2B5EF4-FFF2-40B4-BE49-F238E27FC236}">
                  <a16:creationId xmlns:a16="http://schemas.microsoft.com/office/drawing/2014/main" id="{BEFF92D8-CAC7-499C-B0A9-C44B4F22F2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9">
                      <a:extLst>
                        <a:ext uri="{FF2B5EF4-FFF2-40B4-BE49-F238E27FC236}">
                          <a16:creationId xmlns:a16="http://schemas.microsoft.com/office/drawing/2014/main" id="{BEFF92D8-CAC7-499C-B0A9-C44B4F22F2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-2" t="23047" r="51206" b="43138"/>
                    <a:stretch/>
                  </pic:blipFill>
                  <pic:spPr bwMode="auto">
                    <a:xfrm>
                      <a:off x="0" y="0"/>
                      <a:ext cx="4241686" cy="16534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98632" w14:textId="77777777" w:rsidR="00022A8F" w:rsidRDefault="00022A8F" w:rsidP="00022A8F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his is a simple representation of what the expected datasheet is. </w:t>
      </w:r>
    </w:p>
    <w:p w14:paraId="737DF3B8" w14:textId="77777777" w:rsidR="00022A8F" w:rsidRDefault="00022A8F" w:rsidP="00022A8F">
      <w:pPr>
        <w:jc w:val="center"/>
        <w:rPr>
          <w:rFonts w:ascii="Calibri" w:eastAsia="Calibri" w:hAnsi="Calibri" w:cs="Calibri"/>
          <w:sz w:val="24"/>
          <w:szCs w:val="24"/>
        </w:rPr>
      </w:pPr>
      <w:r w:rsidRPr="008D6A9F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2F1A6F21" wp14:editId="24261B15">
            <wp:extent cx="2853055" cy="2215662"/>
            <wp:effectExtent l="0" t="0" r="4445" b="0"/>
            <wp:docPr id="28" name="Картина 7">
              <a:extLst xmlns:a="http://schemas.openxmlformats.org/drawingml/2006/main">
                <a:ext uri="{FF2B5EF4-FFF2-40B4-BE49-F238E27FC236}">
                  <a16:creationId xmlns:a16="http://schemas.microsoft.com/office/drawing/2014/main" id="{28476BD4-5ACD-40AC-B45C-13EAEB1B8C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7">
                      <a:extLst>
                        <a:ext uri="{FF2B5EF4-FFF2-40B4-BE49-F238E27FC236}">
                          <a16:creationId xmlns:a16="http://schemas.microsoft.com/office/drawing/2014/main" id="{28476BD4-5ACD-40AC-B45C-13EAEB1B8C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22302" t="23280" r="27901" b="7955"/>
                    <a:stretch/>
                  </pic:blipFill>
                  <pic:spPr bwMode="auto">
                    <a:xfrm>
                      <a:off x="0" y="0"/>
                      <a:ext cx="2854131" cy="2216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BC597" w14:textId="77777777" w:rsidR="00022A8F" w:rsidRDefault="00022A8F" w:rsidP="00022A8F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en it starts to generate the channels</w:t>
      </w:r>
    </w:p>
    <w:p w14:paraId="72D8137C" w14:textId="77777777" w:rsidR="00022A8F" w:rsidRDefault="00022A8F" w:rsidP="00022A8F">
      <w:pPr>
        <w:jc w:val="center"/>
        <w:rPr>
          <w:rFonts w:ascii="Calibri" w:eastAsia="Calibri" w:hAnsi="Calibri" w:cs="Calibri"/>
          <w:sz w:val="24"/>
          <w:szCs w:val="24"/>
        </w:rPr>
      </w:pPr>
      <w:r w:rsidRPr="00B971D0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64E9C327" wp14:editId="76F096CA">
            <wp:extent cx="2138680" cy="1969477"/>
            <wp:effectExtent l="0" t="0" r="0" b="0"/>
            <wp:docPr id="29" name="Картина 6">
              <a:extLst xmlns:a="http://schemas.openxmlformats.org/drawingml/2006/main">
                <a:ext uri="{FF2B5EF4-FFF2-40B4-BE49-F238E27FC236}">
                  <a16:creationId xmlns:a16="http://schemas.microsoft.com/office/drawing/2014/main" id="{446FAEF0-84A2-40E5-8A99-C74558014C8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Картина 6">
                      <a:extLst>
                        <a:ext uri="{FF2B5EF4-FFF2-40B4-BE49-F238E27FC236}">
                          <a16:creationId xmlns:a16="http://schemas.microsoft.com/office/drawing/2014/main" id="{446FAEF0-84A2-40E5-8A99-C74558014C8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30028" t="26006" r="29830" b="8277"/>
                    <a:stretch/>
                  </pic:blipFill>
                  <pic:spPr bwMode="auto">
                    <a:xfrm>
                      <a:off x="0" y="0"/>
                      <a:ext cx="2139733" cy="19704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706FE2" w14:textId="77777777" w:rsidR="00022A8F" w:rsidRDefault="00022A8F" w:rsidP="00022A8F">
      <w:pPr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e thickness of the top surface of the box is reduced to show the channel that is generated.</w:t>
      </w:r>
    </w:p>
    <w:p w14:paraId="02812A6A" w14:textId="77777777" w:rsidR="00022A8F" w:rsidRDefault="00022A8F" w:rsidP="00022A8F">
      <w:pPr>
        <w:jc w:val="center"/>
        <w:rPr>
          <w:rFonts w:ascii="Calibri" w:eastAsia="Calibri" w:hAnsi="Calibri" w:cs="Calibri"/>
          <w:sz w:val="24"/>
          <w:szCs w:val="24"/>
        </w:rPr>
      </w:pPr>
      <w:r w:rsidRPr="00B971D0">
        <w:rPr>
          <w:rFonts w:ascii="Calibri" w:eastAsia="Calibri" w:hAnsi="Calibri" w:cs="Calibri"/>
          <w:noProof/>
          <w:sz w:val="24"/>
          <w:szCs w:val="24"/>
        </w:rPr>
        <w:lastRenderedPageBreak/>
        <w:drawing>
          <wp:inline distT="0" distB="0" distL="0" distR="0" wp14:anchorId="06D5CB9B" wp14:editId="52F0B57A">
            <wp:extent cx="1897727" cy="2180492"/>
            <wp:effectExtent l="0" t="0" r="7620" b="0"/>
            <wp:docPr id="33" name="Картина 6">
              <a:extLst xmlns:a="http://schemas.openxmlformats.org/drawingml/2006/main">
                <a:ext uri="{FF2B5EF4-FFF2-40B4-BE49-F238E27FC236}">
                  <a16:creationId xmlns:a16="http://schemas.microsoft.com/office/drawing/2014/main" id="{99B92AAE-1E78-42BC-BB2B-DD8BAD9C77D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Картина 6">
                      <a:extLst>
                        <a:ext uri="{FF2B5EF4-FFF2-40B4-BE49-F238E27FC236}">
                          <a16:creationId xmlns:a16="http://schemas.microsoft.com/office/drawing/2014/main" id="{99B92AAE-1E78-42BC-BB2B-DD8BAD9C77D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l="32677" t="15695" r="30193" b="8462"/>
                    <a:stretch/>
                  </pic:blipFill>
                  <pic:spPr bwMode="auto">
                    <a:xfrm>
                      <a:off x="0" y="0"/>
                      <a:ext cx="1898905" cy="2181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4DAE8" w14:textId="77777777" w:rsidR="00022A8F" w:rsidRDefault="00022A8F" w:rsidP="00022A8F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howing a channel generated vertical downwards.</w:t>
      </w:r>
    </w:p>
    <w:p w14:paraId="5C8ECB2D" w14:textId="77777777" w:rsidR="00022A8F" w:rsidRDefault="00022A8F" w:rsidP="00022A8F">
      <w:pPr>
        <w:jc w:val="center"/>
        <w:rPr>
          <w:rFonts w:ascii="Calibri" w:eastAsia="Calibri" w:hAnsi="Calibri" w:cs="Calibri"/>
          <w:sz w:val="24"/>
          <w:szCs w:val="24"/>
        </w:rPr>
      </w:pPr>
      <w:r w:rsidRPr="00B971D0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776EDDB0" wp14:editId="733B9701">
            <wp:extent cx="2194560" cy="2239107"/>
            <wp:effectExtent l="0" t="0" r="0" b="8890"/>
            <wp:docPr id="36" name="Картина 4">
              <a:extLst xmlns:a="http://schemas.openxmlformats.org/drawingml/2006/main">
                <a:ext uri="{FF2B5EF4-FFF2-40B4-BE49-F238E27FC236}">
                  <a16:creationId xmlns:a16="http://schemas.microsoft.com/office/drawing/2014/main" id="{33D7C602-B0C5-4202-820D-AD1848445E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4">
                      <a:extLst>
                        <a:ext uri="{FF2B5EF4-FFF2-40B4-BE49-F238E27FC236}">
                          <a16:creationId xmlns:a16="http://schemas.microsoft.com/office/drawing/2014/main" id="{33D7C602-B0C5-4202-820D-AD1848445E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l="24936" t="10196" r="31225" b="10287"/>
                    <a:stretch/>
                  </pic:blipFill>
                  <pic:spPr bwMode="auto">
                    <a:xfrm>
                      <a:off x="0" y="0"/>
                      <a:ext cx="2195917" cy="22404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156678" w14:textId="77777777" w:rsidR="00022A8F" w:rsidRDefault="00022A8F" w:rsidP="00022A8F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urther reduction of the top surface thickness.</w:t>
      </w:r>
    </w:p>
    <w:p w14:paraId="690903BA" w14:textId="77777777" w:rsidR="00022A8F" w:rsidRDefault="00022A8F" w:rsidP="00022A8F">
      <w:pPr>
        <w:jc w:val="center"/>
        <w:rPr>
          <w:rFonts w:ascii="Calibri" w:eastAsia="Calibri" w:hAnsi="Calibri" w:cs="Calibri"/>
          <w:sz w:val="24"/>
          <w:szCs w:val="24"/>
        </w:rPr>
      </w:pPr>
      <w:r w:rsidRPr="00AB675F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501CFB1F" wp14:editId="02DAB48C">
            <wp:extent cx="2331720" cy="2268416"/>
            <wp:effectExtent l="0" t="0" r="0" b="0"/>
            <wp:docPr id="39" name="Картина 7">
              <a:extLst xmlns:a="http://schemas.openxmlformats.org/drawingml/2006/main">
                <a:ext uri="{FF2B5EF4-FFF2-40B4-BE49-F238E27FC236}">
                  <a16:creationId xmlns:a16="http://schemas.microsoft.com/office/drawing/2014/main" id="{A8320CFA-911B-4690-BBD9-E9B13EEABF5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7">
                      <a:extLst>
                        <a:ext uri="{FF2B5EF4-FFF2-40B4-BE49-F238E27FC236}">
                          <a16:creationId xmlns:a16="http://schemas.microsoft.com/office/drawing/2014/main" id="{A8320CFA-911B-4690-BBD9-E9B13EEABF5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l="24434" t="10221" r="27911" b="7361"/>
                    <a:stretch/>
                  </pic:blipFill>
                  <pic:spPr bwMode="auto">
                    <a:xfrm>
                      <a:off x="0" y="0"/>
                      <a:ext cx="2332827" cy="22694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0D369" w14:textId="77777777" w:rsidR="00022A8F" w:rsidRPr="000C4027" w:rsidRDefault="00022A8F" w:rsidP="00022A8F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e final representation of the internal layout can be seen.</w:t>
      </w:r>
    </w:p>
    <w:p w14:paraId="492472AE" w14:textId="77777777" w:rsidR="00F81470" w:rsidRDefault="00022A8F">
      <w:bookmarkStart w:id="0" w:name="_GoBack"/>
      <w:bookmarkEnd w:id="0"/>
    </w:p>
    <w:sectPr w:rsidR="00F81470" w:rsidSect="00D92AE9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tbQwMTK3sDQ2MjRR0lEKTi0uzszPAykwrAUAF1qXoCwAAAA="/>
  </w:docVars>
  <w:rsids>
    <w:rsidRoot w:val="00502592"/>
    <w:rsid w:val="00022A8F"/>
    <w:rsid w:val="00502592"/>
    <w:rsid w:val="00EF3849"/>
    <w:rsid w:val="00FC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3026AA-DEE4-4083-95C5-AFB2E182B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22A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6</Words>
  <Characters>1063</Characters>
  <Application>Microsoft Office Word</Application>
  <DocSecurity>0</DocSecurity>
  <Lines>8</Lines>
  <Paragraphs>2</Paragraphs>
  <ScaleCrop>false</ScaleCrop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vetomir Pashov</dc:creator>
  <cp:keywords/>
  <dc:description/>
  <cp:lastModifiedBy>Tsvetomir Pashov</cp:lastModifiedBy>
  <cp:revision>2</cp:revision>
  <dcterms:created xsi:type="dcterms:W3CDTF">2020-07-10T13:04:00Z</dcterms:created>
  <dcterms:modified xsi:type="dcterms:W3CDTF">2020-07-10T13:04:00Z</dcterms:modified>
</cp:coreProperties>
</file>